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f697e5d</w:t>
        </w:r>
      </w:hyperlink>
      <w:r>
        <w:t xml:space="preserve"> </w:t>
      </w:r>
      <w:r>
        <w:t xml:space="preserve">on June 24,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4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4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4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4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4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4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4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4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4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4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4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4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4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4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4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4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4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4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4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4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4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4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f697e5dfb9f4502a9486a03fbf56a5d69e0a6b56"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f697e5dfb9f4502a9486a03fbf56a5d69e0a6b56/"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f697e5dfb9f4502a9486a03fbf56a5d69e0a6b56"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f697e5dfb9f4502a9486a03fbf56a5d69e0a6b56/"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4T22:21:44Z</dcterms:created>
  <dcterms:modified xsi:type="dcterms:W3CDTF">2023-06-24T22: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